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75E86F" w14:textId="77777777" w:rsidR="00B17127" w:rsidRPr="00E11866" w:rsidRDefault="00B17127" w:rsidP="00B17127">
      <w:pPr>
        <w:jc w:val="center"/>
        <w:rPr>
          <w:b/>
          <w:sz w:val="24"/>
          <w:szCs w:val="24"/>
        </w:rPr>
      </w:pPr>
      <w:r w:rsidRPr="00E11866">
        <w:rPr>
          <w:b/>
          <w:sz w:val="24"/>
          <w:szCs w:val="24"/>
        </w:rPr>
        <w:t>Survey</w:t>
      </w:r>
    </w:p>
    <w:p w14:paraId="3E62C2D1" w14:textId="77777777" w:rsidR="00B17127" w:rsidRPr="00B17127" w:rsidRDefault="00B17127" w:rsidP="00B17127">
      <w:pPr>
        <w:jc w:val="both"/>
        <w:rPr>
          <w:sz w:val="24"/>
          <w:szCs w:val="24"/>
        </w:rPr>
      </w:pPr>
      <w:r w:rsidRPr="00B17127">
        <w:rPr>
          <w:sz w:val="24"/>
          <w:szCs w:val="24"/>
        </w:rPr>
        <w:t>I was able to learn the concepts presented about langu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B17127" w14:paraId="229C3CD9" w14:textId="77777777" w:rsidTr="00D01266">
        <w:tc>
          <w:tcPr>
            <w:tcW w:w="4675" w:type="dxa"/>
          </w:tcPr>
          <w:p w14:paraId="6DD89341" w14:textId="2F8D0309" w:rsidR="00B17127" w:rsidRDefault="000E1D7D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289621D2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B17127" w14:paraId="40831DC5" w14:textId="77777777" w:rsidTr="00D01266">
        <w:tc>
          <w:tcPr>
            <w:tcW w:w="4675" w:type="dxa"/>
          </w:tcPr>
          <w:p w14:paraId="5ED71637" w14:textId="3CC17E79" w:rsidR="00B17127" w:rsidRDefault="000E1D7D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7C7C1D75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bookmarkStart w:id="0" w:name="_GoBack"/>
        <w:bookmarkEnd w:id="0"/>
      </w:tr>
      <w:tr w:rsidR="00B17127" w14:paraId="25BF6CC9" w14:textId="77777777" w:rsidTr="00D01266">
        <w:tc>
          <w:tcPr>
            <w:tcW w:w="4675" w:type="dxa"/>
          </w:tcPr>
          <w:p w14:paraId="0119E99C" w14:textId="1C3F4527" w:rsidR="00B17127" w:rsidRPr="007D327B" w:rsidRDefault="000E1D7D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5A23AD62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B17127" w14:paraId="362DF510" w14:textId="77777777" w:rsidTr="00D01266">
        <w:tc>
          <w:tcPr>
            <w:tcW w:w="4675" w:type="dxa"/>
          </w:tcPr>
          <w:p w14:paraId="3BBD1457" w14:textId="483AA09E" w:rsidR="00B17127" w:rsidRPr="007D327B" w:rsidRDefault="000E1D7D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5FC225B8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1C1F2BE6" w14:textId="4D7CB831" w:rsidR="00B17127" w:rsidRPr="00394099" w:rsidRDefault="00394099" w:rsidP="00B17127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72E3DC29" w14:textId="77777777" w:rsidR="00B17127" w:rsidRPr="00394099" w:rsidRDefault="00B17127" w:rsidP="00B17127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____________________________________________________________________________</w:t>
      </w:r>
    </w:p>
    <w:p w14:paraId="2A820748" w14:textId="77777777" w:rsidR="00B17127" w:rsidRPr="00394099" w:rsidRDefault="00B17127" w:rsidP="00B17127">
      <w:pPr>
        <w:spacing w:after="40"/>
        <w:jc w:val="both"/>
        <w:rPr>
          <w:sz w:val="24"/>
          <w:szCs w:val="24"/>
        </w:rPr>
      </w:pPr>
    </w:p>
    <w:p w14:paraId="595E2EB2" w14:textId="693AC910" w:rsidR="00B17127" w:rsidRPr="00D84D60" w:rsidRDefault="00D84D60" w:rsidP="00B17127">
      <w:pPr>
        <w:jc w:val="both"/>
        <w:rPr>
          <w:sz w:val="24"/>
          <w:szCs w:val="24"/>
        </w:rPr>
      </w:pPr>
      <w:r w:rsidRPr="00D84D60">
        <w:rPr>
          <w:sz w:val="24"/>
          <w:szCs w:val="24"/>
        </w:rPr>
        <w:t>The course presented the concepts of language properly for carrying out the proposed activ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3D725035" w14:textId="77777777" w:rsidTr="00D01266">
        <w:tc>
          <w:tcPr>
            <w:tcW w:w="4675" w:type="dxa"/>
          </w:tcPr>
          <w:p w14:paraId="043764CD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5C22C87D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076DB127" w14:textId="77777777" w:rsidTr="00D01266">
        <w:tc>
          <w:tcPr>
            <w:tcW w:w="4675" w:type="dxa"/>
          </w:tcPr>
          <w:p w14:paraId="657BD133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5A158A76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7380EA92" w14:textId="77777777" w:rsidTr="00D01266">
        <w:tc>
          <w:tcPr>
            <w:tcW w:w="4675" w:type="dxa"/>
          </w:tcPr>
          <w:p w14:paraId="1631E84E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13A9C896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45403113" w14:textId="77777777" w:rsidTr="00D01266">
        <w:tc>
          <w:tcPr>
            <w:tcW w:w="4675" w:type="dxa"/>
          </w:tcPr>
          <w:p w14:paraId="33B3D934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15A0649A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5785A871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06F0D804" w14:textId="77777777" w:rsidR="00B17127" w:rsidRPr="00D84D60" w:rsidRDefault="00B17127" w:rsidP="00B17127">
      <w:pPr>
        <w:spacing w:after="40"/>
        <w:jc w:val="both"/>
        <w:rPr>
          <w:sz w:val="24"/>
          <w:szCs w:val="24"/>
        </w:rPr>
      </w:pPr>
      <w:r w:rsidRPr="00D84D60">
        <w:rPr>
          <w:sz w:val="24"/>
          <w:szCs w:val="24"/>
        </w:rPr>
        <w:t>____________________________________________________________________________</w:t>
      </w:r>
    </w:p>
    <w:p w14:paraId="609BC8AC" w14:textId="77777777" w:rsidR="00B17127" w:rsidRPr="00D84D60" w:rsidRDefault="00B17127" w:rsidP="00B17127">
      <w:pPr>
        <w:spacing w:after="40"/>
        <w:jc w:val="both"/>
        <w:rPr>
          <w:sz w:val="24"/>
          <w:szCs w:val="24"/>
        </w:rPr>
      </w:pPr>
    </w:p>
    <w:p w14:paraId="536E69AA" w14:textId="2C4560A7" w:rsidR="00B17127" w:rsidRPr="00D84D60" w:rsidRDefault="00D84D60" w:rsidP="00B17127">
      <w:pPr>
        <w:jc w:val="both"/>
        <w:rPr>
          <w:sz w:val="24"/>
          <w:szCs w:val="24"/>
        </w:rPr>
      </w:pPr>
      <w:r w:rsidRPr="00D84D60">
        <w:rPr>
          <w:sz w:val="24"/>
          <w:szCs w:val="24"/>
        </w:rPr>
        <w:t>I understood the elements of langu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20672ED9" w14:textId="77777777" w:rsidTr="00D01266">
        <w:tc>
          <w:tcPr>
            <w:tcW w:w="4675" w:type="dxa"/>
          </w:tcPr>
          <w:p w14:paraId="6F15F5B4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387FF859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5A161FEC" w14:textId="77777777" w:rsidTr="00D01266">
        <w:tc>
          <w:tcPr>
            <w:tcW w:w="4675" w:type="dxa"/>
          </w:tcPr>
          <w:p w14:paraId="317CFD5F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2310E461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4E032056" w14:textId="77777777" w:rsidTr="00D01266">
        <w:tc>
          <w:tcPr>
            <w:tcW w:w="4675" w:type="dxa"/>
          </w:tcPr>
          <w:p w14:paraId="1DD393E7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58DDBF5C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0216B97A" w14:textId="77777777" w:rsidTr="00D01266">
        <w:tc>
          <w:tcPr>
            <w:tcW w:w="4675" w:type="dxa"/>
          </w:tcPr>
          <w:p w14:paraId="68FC5D01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3488E06E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5D170CAA" w14:textId="586E1C17" w:rsidR="00B17127" w:rsidRPr="00394099" w:rsidRDefault="00394099" w:rsidP="00B17127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3B10A751" w14:textId="1338781F" w:rsidR="00B17127" w:rsidRPr="00E11866" w:rsidRDefault="00B17127" w:rsidP="00394099">
      <w:pPr>
        <w:spacing w:after="40"/>
        <w:jc w:val="both"/>
        <w:rPr>
          <w:sz w:val="24"/>
          <w:szCs w:val="24"/>
        </w:rPr>
      </w:pPr>
      <w:r w:rsidRPr="00E11866">
        <w:rPr>
          <w:sz w:val="24"/>
          <w:szCs w:val="24"/>
        </w:rPr>
        <w:t>____________________________________________________________________________</w:t>
      </w:r>
    </w:p>
    <w:p w14:paraId="786507F6" w14:textId="77777777" w:rsidR="00394099" w:rsidRPr="00E11866" w:rsidRDefault="00394099" w:rsidP="00394099">
      <w:pPr>
        <w:spacing w:after="40"/>
        <w:jc w:val="both"/>
        <w:rPr>
          <w:sz w:val="24"/>
          <w:szCs w:val="24"/>
        </w:rPr>
      </w:pPr>
    </w:p>
    <w:p w14:paraId="08EFB4B5" w14:textId="5550957B" w:rsidR="00B17127" w:rsidRPr="00D84D60" w:rsidRDefault="00D84D60" w:rsidP="00B17127">
      <w:pPr>
        <w:jc w:val="both"/>
        <w:rPr>
          <w:sz w:val="24"/>
          <w:szCs w:val="24"/>
        </w:rPr>
      </w:pPr>
      <w:r w:rsidRPr="00D84D60">
        <w:rPr>
          <w:sz w:val="24"/>
          <w:szCs w:val="24"/>
        </w:rPr>
        <w:t>I found the language easy to lear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7F5E07CA" w14:textId="77777777" w:rsidTr="00D01266">
        <w:tc>
          <w:tcPr>
            <w:tcW w:w="4675" w:type="dxa"/>
          </w:tcPr>
          <w:p w14:paraId="5129CAC2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4B5462C5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27D6414E" w14:textId="77777777" w:rsidTr="00D01266">
        <w:tc>
          <w:tcPr>
            <w:tcW w:w="4675" w:type="dxa"/>
          </w:tcPr>
          <w:p w14:paraId="555DC39F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092692B1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467EAFCC" w14:textId="77777777" w:rsidTr="00D01266">
        <w:tc>
          <w:tcPr>
            <w:tcW w:w="4675" w:type="dxa"/>
          </w:tcPr>
          <w:p w14:paraId="61941F3B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0A7F08BB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13879196" w14:textId="77777777" w:rsidTr="00D01266">
        <w:tc>
          <w:tcPr>
            <w:tcW w:w="4675" w:type="dxa"/>
          </w:tcPr>
          <w:p w14:paraId="052AF1FD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5B923852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69C0F9CF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224969A5" w14:textId="77777777" w:rsidR="00B17127" w:rsidRPr="00F67593" w:rsidRDefault="00B17127" w:rsidP="00B17127">
      <w:pPr>
        <w:spacing w:after="40"/>
        <w:jc w:val="both"/>
        <w:rPr>
          <w:sz w:val="24"/>
          <w:szCs w:val="24"/>
        </w:rPr>
      </w:pPr>
      <w:r w:rsidRPr="00F67593">
        <w:rPr>
          <w:sz w:val="24"/>
          <w:szCs w:val="24"/>
        </w:rPr>
        <w:t>____________________________________________________________________________</w:t>
      </w:r>
    </w:p>
    <w:p w14:paraId="7566B2C9" w14:textId="77777777" w:rsidR="00B17127" w:rsidRPr="00F67593" w:rsidRDefault="00B17127" w:rsidP="00B17127">
      <w:pPr>
        <w:jc w:val="both"/>
        <w:rPr>
          <w:sz w:val="24"/>
          <w:szCs w:val="24"/>
        </w:rPr>
      </w:pPr>
    </w:p>
    <w:p w14:paraId="7FE5ACAC" w14:textId="3985B528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The language is easy to impl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10A81D88" w14:textId="77777777" w:rsidTr="00D01266">
        <w:tc>
          <w:tcPr>
            <w:tcW w:w="4675" w:type="dxa"/>
          </w:tcPr>
          <w:p w14:paraId="12CE55BC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10BBD35C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4BBCFDDB" w14:textId="77777777" w:rsidTr="00D01266">
        <w:tc>
          <w:tcPr>
            <w:tcW w:w="4675" w:type="dxa"/>
          </w:tcPr>
          <w:p w14:paraId="1C81AB39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359261C1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7A039C93" w14:textId="77777777" w:rsidTr="00D01266">
        <w:tc>
          <w:tcPr>
            <w:tcW w:w="4675" w:type="dxa"/>
          </w:tcPr>
          <w:p w14:paraId="2C63A51C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05C1E1E4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6AF26784" w14:textId="77777777" w:rsidTr="00D01266">
        <w:tc>
          <w:tcPr>
            <w:tcW w:w="4675" w:type="dxa"/>
          </w:tcPr>
          <w:p w14:paraId="779AAECE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04311B56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5A8B8569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lastRenderedPageBreak/>
        <w:t>Add a comment that justifies your answer:</w:t>
      </w:r>
    </w:p>
    <w:p w14:paraId="7F7E04E6" w14:textId="77777777" w:rsidR="00B17127" w:rsidRPr="00E11866" w:rsidRDefault="00B17127" w:rsidP="00B17127">
      <w:pPr>
        <w:spacing w:after="40"/>
        <w:jc w:val="both"/>
        <w:rPr>
          <w:sz w:val="24"/>
          <w:szCs w:val="24"/>
        </w:rPr>
      </w:pPr>
      <w:r w:rsidRPr="00E11866">
        <w:rPr>
          <w:sz w:val="24"/>
          <w:szCs w:val="24"/>
        </w:rPr>
        <w:t>____________________________________________________________________________</w:t>
      </w:r>
    </w:p>
    <w:p w14:paraId="208EF68D" w14:textId="77777777" w:rsidR="00B17127" w:rsidRPr="00E11866" w:rsidRDefault="00B17127" w:rsidP="00B17127">
      <w:pPr>
        <w:jc w:val="both"/>
        <w:rPr>
          <w:sz w:val="24"/>
          <w:szCs w:val="24"/>
        </w:rPr>
      </w:pPr>
    </w:p>
    <w:p w14:paraId="2795309A" w14:textId="30FE49E2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I found the language syntax simp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434ACEC8" w14:textId="77777777" w:rsidTr="00D01266">
        <w:tc>
          <w:tcPr>
            <w:tcW w:w="4675" w:type="dxa"/>
          </w:tcPr>
          <w:p w14:paraId="401A2D78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474F2BA9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2BC8BFAB" w14:textId="77777777" w:rsidTr="00D01266">
        <w:tc>
          <w:tcPr>
            <w:tcW w:w="4675" w:type="dxa"/>
          </w:tcPr>
          <w:p w14:paraId="27EBA713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16754445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47FF3F5B" w14:textId="77777777" w:rsidTr="00D01266">
        <w:tc>
          <w:tcPr>
            <w:tcW w:w="4675" w:type="dxa"/>
          </w:tcPr>
          <w:p w14:paraId="4F6DCA3A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41F3FB5F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05ACD624" w14:textId="77777777" w:rsidTr="00D01266">
        <w:tc>
          <w:tcPr>
            <w:tcW w:w="4675" w:type="dxa"/>
          </w:tcPr>
          <w:p w14:paraId="262E69B7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5D9A5B49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33BF850B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0A31D59A" w14:textId="77777777" w:rsidR="00B17127" w:rsidRPr="00E11866" w:rsidRDefault="00B17127" w:rsidP="00B17127">
      <w:pPr>
        <w:spacing w:after="40"/>
        <w:jc w:val="both"/>
        <w:rPr>
          <w:sz w:val="24"/>
          <w:szCs w:val="24"/>
        </w:rPr>
      </w:pPr>
      <w:r w:rsidRPr="00E11866">
        <w:rPr>
          <w:sz w:val="24"/>
          <w:szCs w:val="24"/>
        </w:rPr>
        <w:t>____________________________________________________________________________</w:t>
      </w:r>
    </w:p>
    <w:p w14:paraId="34DC36A9" w14:textId="77777777" w:rsidR="00B17127" w:rsidRPr="00E11866" w:rsidRDefault="00B17127" w:rsidP="00B17127">
      <w:pPr>
        <w:jc w:val="both"/>
        <w:rPr>
          <w:sz w:val="24"/>
          <w:szCs w:val="24"/>
        </w:rPr>
      </w:pPr>
    </w:p>
    <w:p w14:paraId="7F29B055" w14:textId="6FF0E9C9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There were many compilation errors during the execution of the tas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68F0CB7B" w14:textId="77777777" w:rsidTr="00D01266">
        <w:tc>
          <w:tcPr>
            <w:tcW w:w="4675" w:type="dxa"/>
          </w:tcPr>
          <w:p w14:paraId="55946915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39901E8D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1D0BE698" w14:textId="77777777" w:rsidTr="00D01266">
        <w:tc>
          <w:tcPr>
            <w:tcW w:w="4675" w:type="dxa"/>
          </w:tcPr>
          <w:p w14:paraId="78BB19BA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3CD6F1ED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5B7A269A" w14:textId="77777777" w:rsidTr="00D01266">
        <w:tc>
          <w:tcPr>
            <w:tcW w:w="4675" w:type="dxa"/>
          </w:tcPr>
          <w:p w14:paraId="6C9A125C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6DBF35A7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0E6F2AF9" w14:textId="77777777" w:rsidTr="00D01266">
        <w:tc>
          <w:tcPr>
            <w:tcW w:w="4675" w:type="dxa"/>
          </w:tcPr>
          <w:p w14:paraId="7827C12D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282AD662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3093FF6A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0FB0A407" w14:textId="77777777" w:rsidR="00B17127" w:rsidRPr="00F67593" w:rsidRDefault="00B17127" w:rsidP="00B17127">
      <w:pPr>
        <w:spacing w:after="40"/>
        <w:jc w:val="both"/>
        <w:rPr>
          <w:sz w:val="24"/>
          <w:szCs w:val="24"/>
        </w:rPr>
      </w:pPr>
      <w:r w:rsidRPr="00F67593">
        <w:rPr>
          <w:sz w:val="24"/>
          <w:szCs w:val="24"/>
        </w:rPr>
        <w:t>____________________________________________________________________________</w:t>
      </w:r>
    </w:p>
    <w:p w14:paraId="06915D77" w14:textId="77777777" w:rsidR="00B17127" w:rsidRPr="00F67593" w:rsidRDefault="00B17127" w:rsidP="00B17127">
      <w:pPr>
        <w:jc w:val="both"/>
        <w:rPr>
          <w:sz w:val="24"/>
          <w:szCs w:val="24"/>
        </w:rPr>
      </w:pPr>
    </w:p>
    <w:p w14:paraId="11BB4532" w14:textId="37B55B0B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The language code is readable and easy to understa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080"/>
      </w:tblGrid>
      <w:tr w:rsidR="00C475CE" w14:paraId="2525CB26" w14:textId="77777777" w:rsidTr="00D01266">
        <w:tc>
          <w:tcPr>
            <w:tcW w:w="4675" w:type="dxa"/>
          </w:tcPr>
          <w:p w14:paraId="426BBD8A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 w:rsidRPr="000E1D7D">
              <w:rPr>
                <w:sz w:val="24"/>
                <w:szCs w:val="24"/>
                <w:lang w:val="pt-BR"/>
              </w:rPr>
              <w:t>Strongly Agree</w:t>
            </w:r>
          </w:p>
        </w:tc>
        <w:tc>
          <w:tcPr>
            <w:tcW w:w="1080" w:type="dxa"/>
          </w:tcPr>
          <w:p w14:paraId="3A533505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1080E6E9" w14:textId="77777777" w:rsidTr="00D01266">
        <w:tc>
          <w:tcPr>
            <w:tcW w:w="4675" w:type="dxa"/>
          </w:tcPr>
          <w:p w14:paraId="35EF2B79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Agree</w:t>
            </w:r>
          </w:p>
        </w:tc>
        <w:tc>
          <w:tcPr>
            <w:tcW w:w="1080" w:type="dxa"/>
          </w:tcPr>
          <w:p w14:paraId="3363A36A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01AE82AF" w14:textId="77777777" w:rsidTr="00D01266">
        <w:tc>
          <w:tcPr>
            <w:tcW w:w="4675" w:type="dxa"/>
          </w:tcPr>
          <w:p w14:paraId="3C274479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Disagree</w:t>
            </w:r>
          </w:p>
        </w:tc>
        <w:tc>
          <w:tcPr>
            <w:tcW w:w="1080" w:type="dxa"/>
          </w:tcPr>
          <w:p w14:paraId="497AA8E7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  <w:tr w:rsidR="00C475CE" w14:paraId="17EB994E" w14:textId="77777777" w:rsidTr="00D01266">
        <w:tc>
          <w:tcPr>
            <w:tcW w:w="4675" w:type="dxa"/>
          </w:tcPr>
          <w:p w14:paraId="1ED8221B" w14:textId="77777777" w:rsidR="00C475CE" w:rsidRPr="007D327B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Strongly Disagree</w:t>
            </w:r>
          </w:p>
        </w:tc>
        <w:tc>
          <w:tcPr>
            <w:tcW w:w="1080" w:type="dxa"/>
          </w:tcPr>
          <w:p w14:paraId="64A137EE" w14:textId="77777777" w:rsidR="00C475CE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0AB17047" w14:textId="77777777" w:rsidR="00394099" w:rsidRPr="00394099" w:rsidRDefault="00394099" w:rsidP="00394099">
      <w:pPr>
        <w:spacing w:after="40"/>
        <w:jc w:val="both"/>
        <w:rPr>
          <w:sz w:val="24"/>
          <w:szCs w:val="24"/>
        </w:rPr>
      </w:pPr>
      <w:r w:rsidRPr="00394099">
        <w:rPr>
          <w:sz w:val="24"/>
          <w:szCs w:val="24"/>
        </w:rPr>
        <w:t>Add a comment that justifies your answer:</w:t>
      </w:r>
    </w:p>
    <w:p w14:paraId="23892D60" w14:textId="4372828C" w:rsidR="00B17127" w:rsidRPr="00E11866" w:rsidRDefault="00B17127" w:rsidP="00394099">
      <w:pPr>
        <w:spacing w:after="40"/>
        <w:jc w:val="both"/>
        <w:rPr>
          <w:sz w:val="24"/>
          <w:szCs w:val="24"/>
        </w:rPr>
      </w:pPr>
      <w:r w:rsidRPr="00E11866">
        <w:rPr>
          <w:sz w:val="24"/>
          <w:szCs w:val="24"/>
        </w:rPr>
        <w:t>____________________________________________________________________________</w:t>
      </w:r>
    </w:p>
    <w:p w14:paraId="1B070EA0" w14:textId="77777777" w:rsidR="00F67593" w:rsidRPr="00E11866" w:rsidRDefault="00F67593" w:rsidP="00394099">
      <w:pPr>
        <w:spacing w:after="40"/>
        <w:jc w:val="both"/>
        <w:rPr>
          <w:sz w:val="24"/>
          <w:szCs w:val="24"/>
        </w:rPr>
      </w:pPr>
    </w:p>
    <w:p w14:paraId="609E800F" w14:textId="3434997E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What is your experience with logic programming and software developm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8"/>
        <w:gridCol w:w="2045"/>
        <w:gridCol w:w="1780"/>
        <w:gridCol w:w="1753"/>
        <w:gridCol w:w="1724"/>
      </w:tblGrid>
      <w:tr w:rsidR="00B17127" w14:paraId="1E9A6A7B" w14:textId="77777777" w:rsidTr="00D01266">
        <w:tc>
          <w:tcPr>
            <w:tcW w:w="2048" w:type="dxa"/>
          </w:tcPr>
          <w:p w14:paraId="3BA3A487" w14:textId="74E4BAB2" w:rsidR="00B17127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Time</w:t>
            </w:r>
            <w:r w:rsidR="00B17127">
              <w:rPr>
                <w:sz w:val="24"/>
                <w:szCs w:val="24"/>
                <w:lang w:val="pt-BR"/>
              </w:rPr>
              <w:t xml:space="preserve"> (</w:t>
            </w:r>
            <w:r>
              <w:rPr>
                <w:sz w:val="24"/>
                <w:szCs w:val="24"/>
                <w:lang w:val="pt-BR"/>
              </w:rPr>
              <w:t>in</w:t>
            </w:r>
            <w:r w:rsidR="00B17127">
              <w:rPr>
                <w:sz w:val="24"/>
                <w:szCs w:val="24"/>
                <w:lang w:val="pt-BR"/>
              </w:rPr>
              <w:t xml:space="preserve"> </w:t>
            </w:r>
            <w:r>
              <w:rPr>
                <w:sz w:val="24"/>
                <w:szCs w:val="24"/>
                <w:lang w:val="pt-BR"/>
              </w:rPr>
              <w:t>Years</w:t>
            </w:r>
            <w:r w:rsidR="00B17127">
              <w:rPr>
                <w:sz w:val="24"/>
                <w:szCs w:val="24"/>
                <w:lang w:val="pt-BR"/>
              </w:rPr>
              <w:t>)</w:t>
            </w:r>
          </w:p>
        </w:tc>
        <w:tc>
          <w:tcPr>
            <w:tcW w:w="2045" w:type="dxa"/>
          </w:tcPr>
          <w:p w14:paraId="0FEBAA29" w14:textId="35CFCA31" w:rsidR="00B17127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Less than</w:t>
            </w:r>
            <w:r w:rsidR="00B17127">
              <w:rPr>
                <w:sz w:val="24"/>
                <w:szCs w:val="24"/>
                <w:lang w:val="pt-BR"/>
              </w:rPr>
              <w:t xml:space="preserve"> 1</w:t>
            </w:r>
          </w:p>
        </w:tc>
        <w:tc>
          <w:tcPr>
            <w:tcW w:w="1780" w:type="dxa"/>
          </w:tcPr>
          <w:p w14:paraId="5EEB9593" w14:textId="1A24E7DF" w:rsidR="00B17127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1 to</w:t>
            </w:r>
            <w:r w:rsidR="00B17127">
              <w:rPr>
                <w:sz w:val="24"/>
                <w:szCs w:val="24"/>
                <w:lang w:val="pt-BR"/>
              </w:rPr>
              <w:t xml:space="preserve"> 2</w:t>
            </w:r>
          </w:p>
        </w:tc>
        <w:tc>
          <w:tcPr>
            <w:tcW w:w="1753" w:type="dxa"/>
          </w:tcPr>
          <w:p w14:paraId="0ED60877" w14:textId="49BE3863" w:rsidR="00B17127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2 to</w:t>
            </w:r>
            <w:r w:rsidR="00B17127">
              <w:rPr>
                <w:sz w:val="24"/>
                <w:szCs w:val="24"/>
                <w:lang w:val="pt-BR"/>
              </w:rPr>
              <w:t xml:space="preserve"> 3</w:t>
            </w:r>
          </w:p>
        </w:tc>
        <w:tc>
          <w:tcPr>
            <w:tcW w:w="1724" w:type="dxa"/>
          </w:tcPr>
          <w:p w14:paraId="440F6B76" w14:textId="5CE1857E" w:rsidR="00B17127" w:rsidRDefault="00C475CE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More than 3</w:t>
            </w:r>
          </w:p>
        </w:tc>
      </w:tr>
      <w:tr w:rsidR="00B17127" w14:paraId="04330A41" w14:textId="77777777" w:rsidTr="00D01266">
        <w:tc>
          <w:tcPr>
            <w:tcW w:w="2048" w:type="dxa"/>
          </w:tcPr>
          <w:p w14:paraId="24F3B7A5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2045" w:type="dxa"/>
          </w:tcPr>
          <w:p w14:paraId="34D8E8F1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80" w:type="dxa"/>
          </w:tcPr>
          <w:p w14:paraId="006D41A4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53" w:type="dxa"/>
          </w:tcPr>
          <w:p w14:paraId="7A7BED1E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724" w:type="dxa"/>
          </w:tcPr>
          <w:p w14:paraId="7F448F1B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351D1470" w14:textId="77777777" w:rsidR="00B17127" w:rsidRDefault="00B17127" w:rsidP="00B17127">
      <w:pPr>
        <w:jc w:val="both"/>
        <w:rPr>
          <w:sz w:val="24"/>
          <w:szCs w:val="24"/>
          <w:lang w:val="pt-BR"/>
        </w:rPr>
      </w:pPr>
    </w:p>
    <w:p w14:paraId="37A5E8B3" w14:textId="3A944026" w:rsidR="00B17127" w:rsidRPr="00F67593" w:rsidRDefault="00F67593" w:rsidP="00B17127">
      <w:pPr>
        <w:jc w:val="both"/>
        <w:rPr>
          <w:sz w:val="24"/>
          <w:szCs w:val="24"/>
        </w:rPr>
      </w:pPr>
      <w:r w:rsidRPr="00F67593">
        <w:rPr>
          <w:sz w:val="24"/>
          <w:szCs w:val="24"/>
        </w:rPr>
        <w:t>I have had contact with declarative languages before this trai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530"/>
      </w:tblGrid>
      <w:tr w:rsidR="00B17127" w14:paraId="3D6E4A44" w14:textId="77777777" w:rsidTr="00D01266">
        <w:tc>
          <w:tcPr>
            <w:tcW w:w="1795" w:type="dxa"/>
          </w:tcPr>
          <w:p w14:paraId="72DCF6F6" w14:textId="66B45CFC" w:rsidR="00B17127" w:rsidRDefault="00394099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Yes</w:t>
            </w:r>
          </w:p>
        </w:tc>
        <w:tc>
          <w:tcPr>
            <w:tcW w:w="1530" w:type="dxa"/>
          </w:tcPr>
          <w:p w14:paraId="21FB36B4" w14:textId="175A84D0" w:rsidR="00B17127" w:rsidRDefault="00394099" w:rsidP="00D01266">
            <w:pPr>
              <w:jc w:val="both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>No</w:t>
            </w:r>
          </w:p>
        </w:tc>
      </w:tr>
      <w:tr w:rsidR="00B17127" w14:paraId="3669A051" w14:textId="77777777" w:rsidTr="00D01266">
        <w:tc>
          <w:tcPr>
            <w:tcW w:w="1795" w:type="dxa"/>
          </w:tcPr>
          <w:p w14:paraId="4B23F95B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  <w:tc>
          <w:tcPr>
            <w:tcW w:w="1530" w:type="dxa"/>
          </w:tcPr>
          <w:p w14:paraId="3E21EC0E" w14:textId="77777777" w:rsidR="00B17127" w:rsidRDefault="00B17127" w:rsidP="00D01266">
            <w:pPr>
              <w:jc w:val="both"/>
              <w:rPr>
                <w:sz w:val="24"/>
                <w:szCs w:val="24"/>
                <w:lang w:val="pt-BR"/>
              </w:rPr>
            </w:pPr>
          </w:p>
        </w:tc>
      </w:tr>
    </w:tbl>
    <w:p w14:paraId="0D3804FE" w14:textId="60E9A7ED" w:rsidR="00B17127" w:rsidRDefault="00F67593" w:rsidP="00B17127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If so, what language?</w:t>
      </w:r>
    </w:p>
    <w:p w14:paraId="39243547" w14:textId="77777777" w:rsidR="00B17127" w:rsidRDefault="00B17127" w:rsidP="00B17127">
      <w:pPr>
        <w:spacing w:after="40"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____________________________________________________________________________</w:t>
      </w:r>
    </w:p>
    <w:p w14:paraId="11996C3C" w14:textId="642857D2" w:rsidR="00CF3E64" w:rsidRDefault="00544EAA"/>
    <w:sectPr w:rsidR="00CF3E64" w:rsidSect="00EA1D38">
      <w:headerReference w:type="first" r:id="rId6"/>
      <w:pgSz w:w="12240" w:h="15840"/>
      <w:pgMar w:top="1260" w:right="1440" w:bottom="5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6275B" w14:textId="77777777" w:rsidR="00B17127" w:rsidRDefault="00B17127" w:rsidP="00B17127">
      <w:pPr>
        <w:spacing w:after="0" w:line="240" w:lineRule="auto"/>
      </w:pPr>
      <w:r>
        <w:separator/>
      </w:r>
    </w:p>
  </w:endnote>
  <w:endnote w:type="continuationSeparator" w:id="0">
    <w:p w14:paraId="6E1AE6B8" w14:textId="77777777" w:rsidR="00B17127" w:rsidRDefault="00B17127" w:rsidP="00B17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tillium Web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4E5D1" w14:textId="77777777" w:rsidR="00B17127" w:rsidRDefault="00B17127" w:rsidP="00B17127">
      <w:pPr>
        <w:spacing w:after="0" w:line="240" w:lineRule="auto"/>
      </w:pPr>
      <w:r>
        <w:separator/>
      </w:r>
    </w:p>
  </w:footnote>
  <w:footnote w:type="continuationSeparator" w:id="0">
    <w:p w14:paraId="4CE409AE" w14:textId="77777777" w:rsidR="00B17127" w:rsidRDefault="00B17127" w:rsidP="00B17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B4F80" w14:textId="77777777" w:rsidR="00F46608" w:rsidRPr="00544EAA" w:rsidRDefault="00F67593">
    <w:pPr>
      <w:pStyle w:val="Header"/>
    </w:pPr>
    <w:r>
      <w:rPr>
        <w:rFonts w:ascii="Titillium Web" w:hAnsi="Titillium Web"/>
        <w:b/>
        <w:bCs/>
        <w:noProof/>
        <w:lang w:val="pt-BR"/>
      </w:rPr>
      <w:drawing>
        <wp:anchor distT="0" distB="0" distL="114300" distR="114300" simplePos="0" relativeHeight="251659264" behindDoc="0" locked="0" layoutInCell="1" allowOverlap="1" wp14:anchorId="13839C89" wp14:editId="3B18E6DF">
          <wp:simplePos x="0" y="0"/>
          <wp:positionH relativeFrom="margin">
            <wp:posOffset>5667375</wp:posOffset>
          </wp:positionH>
          <wp:positionV relativeFrom="paragraph">
            <wp:posOffset>-382270</wp:posOffset>
          </wp:positionV>
          <wp:extent cx="838200" cy="981075"/>
          <wp:effectExtent l="0" t="0" r="0" b="9525"/>
          <wp:wrapThrough wrapText="bothSides">
            <wp:wrapPolygon edited="0">
              <wp:start x="9818" y="0"/>
              <wp:lineTo x="8345" y="419"/>
              <wp:lineTo x="3927" y="7130"/>
              <wp:lineTo x="0" y="11744"/>
              <wp:lineTo x="0" y="18454"/>
              <wp:lineTo x="5891" y="20132"/>
              <wp:lineTo x="5891" y="21390"/>
              <wp:lineTo x="15218" y="21390"/>
              <wp:lineTo x="15218" y="20132"/>
              <wp:lineTo x="21109" y="18035"/>
              <wp:lineTo x="21109" y="12163"/>
              <wp:lineTo x="17673" y="7130"/>
              <wp:lineTo x="16691" y="6711"/>
              <wp:lineTo x="13255" y="0"/>
              <wp:lineTo x="9818" y="0"/>
            </wp:wrapPolygon>
          </wp:wrapThrough>
          <wp:docPr id="15" name="Shape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820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7127" w:rsidRPr="00544EAA">
      <w:t>Name</w:t>
    </w:r>
    <w:r w:rsidRPr="00544EAA">
      <w:t>: ________________________________</w:t>
    </w:r>
  </w:p>
  <w:p w14:paraId="5AD59B32" w14:textId="77777777" w:rsidR="005D16CE" w:rsidRPr="00544EAA" w:rsidRDefault="00B17127">
    <w:pPr>
      <w:pStyle w:val="Header"/>
    </w:pPr>
    <w:r w:rsidRPr="00544EAA">
      <w:t xml:space="preserve">Programming </w:t>
    </w:r>
    <w:proofErr w:type="spellStart"/>
    <w:r w:rsidRPr="00544EAA">
      <w:t>languagem</w:t>
    </w:r>
    <w:proofErr w:type="spellEnd"/>
    <w:r w:rsidR="00F67593" w:rsidRPr="00544EAA">
      <w:t>: _________________________</w:t>
    </w:r>
  </w:p>
  <w:p w14:paraId="4FAFA1C2" w14:textId="77777777" w:rsidR="005D16CE" w:rsidRPr="00544EAA" w:rsidRDefault="00F67593">
    <w:pPr>
      <w:pStyle w:val="Header"/>
    </w:pPr>
    <w:r w:rsidRPr="00544EAA">
      <w:t>Dat</w:t>
    </w:r>
    <w:r w:rsidR="00B17127" w:rsidRPr="00544EAA">
      <w:t>e</w:t>
    </w:r>
    <w:r w:rsidRPr="00544EAA">
      <w:t>: _____/_____/______</w:t>
    </w:r>
  </w:p>
  <w:p w14:paraId="1FDD6C17" w14:textId="11F97395" w:rsidR="005D16CE" w:rsidRPr="00544EAA" w:rsidRDefault="00E11866">
    <w:pPr>
      <w:pStyle w:val="Header"/>
    </w:pPr>
    <w:r w:rsidRPr="00544EAA">
      <w:t>Local:</w:t>
    </w:r>
    <w:r w:rsidR="00544EAA">
      <w:t xml:space="preserve"> 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MDQxMjA1sjAFkko6SsGpxcWZ+XkgBca1AJuUJ0gsAAAA"/>
  </w:docVars>
  <w:rsids>
    <w:rsidRoot w:val="00B17127"/>
    <w:rsid w:val="00016C64"/>
    <w:rsid w:val="000712FB"/>
    <w:rsid w:val="00071E6A"/>
    <w:rsid w:val="000E1D7D"/>
    <w:rsid w:val="003017B5"/>
    <w:rsid w:val="00394099"/>
    <w:rsid w:val="003C6B49"/>
    <w:rsid w:val="00435D75"/>
    <w:rsid w:val="004A13BB"/>
    <w:rsid w:val="00544EAA"/>
    <w:rsid w:val="00636F27"/>
    <w:rsid w:val="00A64479"/>
    <w:rsid w:val="00B17127"/>
    <w:rsid w:val="00C475CE"/>
    <w:rsid w:val="00D27C41"/>
    <w:rsid w:val="00D84D60"/>
    <w:rsid w:val="00E11866"/>
    <w:rsid w:val="00E304E8"/>
    <w:rsid w:val="00F6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C8EE3"/>
  <w15:chartTrackingRefBased/>
  <w15:docId w15:val="{88D62202-8451-4149-AFA1-C12D10A53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71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71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7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127"/>
  </w:style>
  <w:style w:type="paragraph" w:styleId="Footer">
    <w:name w:val="footer"/>
    <w:basedOn w:val="Normal"/>
    <w:link w:val="FooterChar"/>
    <w:uiPriority w:val="99"/>
    <w:unhideWhenUsed/>
    <w:rsid w:val="00B17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1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e Santos</dc:creator>
  <cp:keywords/>
  <dc:description/>
  <cp:lastModifiedBy>Jamile Santos</cp:lastModifiedBy>
  <cp:revision>6</cp:revision>
  <dcterms:created xsi:type="dcterms:W3CDTF">2017-09-08T21:57:00Z</dcterms:created>
  <dcterms:modified xsi:type="dcterms:W3CDTF">2017-09-08T22:28:00Z</dcterms:modified>
</cp:coreProperties>
</file>